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0DE15" w14:textId="77777777" w:rsidR="0006161B" w:rsidRPr="00CF313A" w:rsidRDefault="0006161B" w:rsidP="0006161B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CF313A">
        <w:rPr>
          <w:rFonts w:ascii="Times New Roman" w:hAnsi="Times New Roman" w:cs="Times New Roman"/>
          <w:b/>
          <w:sz w:val="32"/>
          <w:szCs w:val="28"/>
        </w:rPr>
        <w:t>BAB VII</w:t>
      </w:r>
    </w:p>
    <w:p w14:paraId="2CA488B2" w14:textId="77777777" w:rsidR="0006161B" w:rsidRPr="00CF313A" w:rsidRDefault="0006161B" w:rsidP="0006161B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CF313A">
        <w:rPr>
          <w:rFonts w:ascii="Times New Roman" w:hAnsi="Times New Roman" w:cs="Times New Roman"/>
          <w:b/>
          <w:sz w:val="32"/>
          <w:szCs w:val="28"/>
        </w:rPr>
        <w:t>DISCUSSION</w:t>
      </w:r>
    </w:p>
    <w:p w14:paraId="3F1CEFED" w14:textId="745E7678" w:rsidR="0006161B" w:rsidRDefault="00332971" w:rsidP="00332971">
      <w:pPr>
        <w:pStyle w:val="Default"/>
        <w:numPr>
          <w:ilvl w:val="1"/>
          <w:numId w:val="1"/>
        </w:numPr>
        <w:tabs>
          <w:tab w:val="left" w:pos="360"/>
        </w:tabs>
        <w:spacing w:line="360" w:lineRule="auto"/>
        <w:jc w:val="both"/>
        <w:rPr>
          <w:b/>
          <w:bCs/>
        </w:rPr>
      </w:pPr>
      <w:r>
        <w:rPr>
          <w:b/>
          <w:bCs/>
          <w:sz w:val="28"/>
        </w:rPr>
        <w:t xml:space="preserve">  </w:t>
      </w:r>
      <w:r w:rsidR="00425FD5">
        <w:rPr>
          <w:b/>
          <w:bCs/>
          <w:sz w:val="28"/>
        </w:rPr>
        <w:t>Discussion</w:t>
      </w:r>
      <w:bookmarkStart w:id="0" w:name="_GoBack"/>
      <w:bookmarkEnd w:id="0"/>
    </w:p>
    <w:p w14:paraId="542D3A14" w14:textId="77777777" w:rsidR="0006161B" w:rsidRPr="005A0AD3" w:rsidRDefault="0006161B" w:rsidP="00332971">
      <w:pPr>
        <w:tabs>
          <w:tab w:val="left" w:pos="540"/>
          <w:tab w:val="left" w:pos="720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Theme="majorEastAsia" w:hAnsi="Times New Roman" w:cs="Times New Roman"/>
          <w:sz w:val="24"/>
          <w:szCs w:val="32"/>
        </w:rPr>
        <w:tab/>
      </w:r>
      <w:r w:rsidRPr="00332B3A">
        <w:rPr>
          <w:rFonts w:ascii="Times New Roman" w:eastAsiaTheme="majorEastAsia" w:hAnsi="Times New Roman" w:cs="Times New Roman"/>
          <w:sz w:val="24"/>
          <w:szCs w:val="32"/>
        </w:rPr>
        <w:t xml:space="preserve">Dari </w:t>
      </w:r>
      <w:proofErr w:type="spellStart"/>
      <w:r w:rsidRPr="00332B3A">
        <w:rPr>
          <w:rFonts w:ascii="Times New Roman" w:eastAsiaTheme="majorEastAsia" w:hAnsi="Times New Roman" w:cs="Times New Roman"/>
          <w:sz w:val="24"/>
          <w:szCs w:val="32"/>
        </w:rPr>
        <w:t>percobaan</w:t>
      </w:r>
      <w:proofErr w:type="spellEnd"/>
      <w:r w:rsidRPr="00332B3A">
        <w:rPr>
          <w:rFonts w:ascii="Times New Roman" w:eastAsiaTheme="majorEastAsia" w:hAnsi="Times New Roman" w:cs="Times New Roman"/>
          <w:sz w:val="24"/>
          <w:szCs w:val="32"/>
        </w:rPr>
        <w:t xml:space="preserve"> yang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telah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dilakukan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maka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dapat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disi</w:t>
      </w:r>
      <w:r w:rsidRPr="00332B3A">
        <w:rPr>
          <w:rFonts w:ascii="Times New Roman" w:eastAsiaTheme="majorEastAsia" w:hAnsi="Times New Roman" w:cs="Times New Roman"/>
          <w:sz w:val="24"/>
          <w:szCs w:val="32"/>
        </w:rPr>
        <w:t>mpulkan</w:t>
      </w:r>
      <w:proofErr w:type="spellEnd"/>
      <w:r w:rsidRPr="00332B3A"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 w:rsidRPr="00332B3A">
        <w:rPr>
          <w:rFonts w:ascii="Times New Roman" w:eastAsiaTheme="majorEastAsia" w:hAnsi="Times New Roman" w:cs="Times New Roman"/>
          <w:sz w:val="24"/>
          <w:szCs w:val="32"/>
        </w:rPr>
        <w:t>bahwa</w:t>
      </w:r>
      <w:proofErr w:type="spellEnd"/>
      <w:r w:rsidRPr="00332B3A"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 w:rsidRPr="00332B3A">
        <w:rPr>
          <w:rFonts w:ascii="Times New Roman" w:eastAsiaTheme="majorEastAsia" w:hAnsi="Times New Roman" w:cs="Times New Roman"/>
          <w:sz w:val="24"/>
          <w:szCs w:val="32"/>
        </w:rPr>
        <w:t>metode</w:t>
      </w:r>
      <w:proofErr w:type="spellEnd"/>
      <w:r w:rsidRPr="00332B3A"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r>
        <w:rPr>
          <w:rFonts w:ascii="Times New Roman" w:eastAsiaTheme="majorEastAsia" w:hAnsi="Times New Roman" w:cs="Times New Roman"/>
          <w:sz w:val="24"/>
          <w:szCs w:val="32"/>
        </w:rPr>
        <w:t>fuzzy logic</w:t>
      </w:r>
      <w:r w:rsidRPr="00332B3A"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 w:rsidRPr="00332B3A">
        <w:rPr>
          <w:rFonts w:ascii="Times New Roman" w:eastAsiaTheme="majorEastAsia" w:hAnsi="Times New Roman" w:cs="Times New Roman"/>
          <w:sz w:val="24"/>
          <w:szCs w:val="32"/>
        </w:rPr>
        <w:t>dapat</w:t>
      </w:r>
      <w:proofErr w:type="spellEnd"/>
      <w:r w:rsidRPr="00332B3A"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 w:rsidRPr="00332B3A">
        <w:rPr>
          <w:rFonts w:ascii="Times New Roman" w:eastAsiaTheme="majorEastAsia" w:hAnsi="Times New Roman" w:cs="Times New Roman"/>
          <w:sz w:val="24"/>
          <w:szCs w:val="32"/>
        </w:rPr>
        <w:t>diterapkan</w:t>
      </w:r>
      <w:proofErr w:type="spellEnd"/>
      <w:r w:rsidRPr="00332B3A"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 w:rsidRPr="00332B3A">
        <w:rPr>
          <w:rFonts w:ascii="Times New Roman" w:eastAsiaTheme="majorEastAsia" w:hAnsi="Times New Roman" w:cs="Times New Roman"/>
          <w:sz w:val="24"/>
          <w:szCs w:val="32"/>
        </w:rPr>
        <w:t>dalam</w:t>
      </w:r>
      <w:proofErr w:type="spellEnd"/>
      <w:r w:rsidRPr="00332B3A"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sistem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pengendali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suhu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. Dari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hasil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tersebut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suhu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sudah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dapat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bertahan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diantara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atau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mendekati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 set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poin</w:t>
      </w:r>
      <w:proofErr w:type="spellEnd"/>
      <w:r>
        <w:rPr>
          <w:rFonts w:ascii="Times New Roman" w:eastAsiaTheme="majorEastAsia" w:hAnsi="Times New Roman" w:cs="Times New Roman"/>
          <w:sz w:val="24"/>
          <w:szCs w:val="32"/>
        </w:rPr>
        <w:t xml:space="preserve">. </w:t>
      </w:r>
      <w:proofErr w:type="spellStart"/>
      <w:r>
        <w:rPr>
          <w:rFonts w:ascii="Times New Roman" w:eastAsiaTheme="majorEastAsia" w:hAnsi="Times New Roman" w:cs="Times New Roman"/>
          <w:sz w:val="24"/>
          <w:szCs w:val="32"/>
        </w:rPr>
        <w:t>N</w:t>
      </w:r>
      <w:r w:rsidRPr="00BA566A">
        <w:rPr>
          <w:rFonts w:ascii="Times New Roman" w:eastAsiaTheme="majorEastAsia" w:hAnsi="Times New Roman" w:cs="Times New Roman"/>
          <w:sz w:val="24"/>
          <w:szCs w:val="32"/>
        </w:rPr>
        <w:t>amun</w:t>
      </w:r>
      <w:proofErr w:type="spellEnd"/>
      <w:r w:rsidRPr="00BA566A">
        <w:rPr>
          <w:rFonts w:ascii="Times New Roman" w:eastAsiaTheme="majorEastAsia" w:hAnsi="Times New Roman" w:cs="Times New Roman"/>
          <w:sz w:val="24"/>
          <w:szCs w:val="32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i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rl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emba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kembang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proofErr w:type="spellStart"/>
      <w:r w:rsidRPr="005A0AD3">
        <w:rPr>
          <w:rFonts w:ascii="Times New Roman" w:hAnsi="Times New Roman" w:cs="Times New Roman"/>
          <w:sz w:val="24"/>
        </w:rPr>
        <w:t>meningkatkan</w:t>
      </w:r>
      <w:proofErr w:type="spellEnd"/>
      <w:proofErr w:type="gramEnd"/>
      <w:r w:rsidRPr="005A0AD3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respon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lebi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baik</w:t>
      </w:r>
      <w:proofErr w:type="spellEnd"/>
      <w:r w:rsidRPr="005A0AD3">
        <w:rPr>
          <w:rFonts w:ascii="Times New Roman" w:hAnsi="Times New Roman" w:cs="Times New Roman"/>
          <w:sz w:val="24"/>
        </w:rPr>
        <w:t>.</w:t>
      </w:r>
    </w:p>
    <w:p w14:paraId="6619E914" w14:textId="77777777" w:rsidR="0006161B" w:rsidRPr="00572DF3" w:rsidRDefault="0006161B" w:rsidP="0006161B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B0F9FFA" w14:textId="77777777" w:rsidR="00D06EC5" w:rsidRDefault="00D06EC5"/>
    <w:p w14:paraId="7178E906" w14:textId="77777777" w:rsidR="00D06EC5" w:rsidRPr="00D06EC5" w:rsidRDefault="00D06EC5" w:rsidP="00D06EC5"/>
    <w:p w14:paraId="469075A7" w14:textId="77777777" w:rsidR="00D06EC5" w:rsidRPr="00D06EC5" w:rsidRDefault="00D06EC5" w:rsidP="00D06EC5"/>
    <w:p w14:paraId="2EFE65DB" w14:textId="77777777" w:rsidR="00D06EC5" w:rsidRPr="00D06EC5" w:rsidRDefault="00D06EC5" w:rsidP="00D06EC5"/>
    <w:p w14:paraId="70964265" w14:textId="77777777" w:rsidR="00D06EC5" w:rsidRPr="00D06EC5" w:rsidRDefault="00D06EC5" w:rsidP="00D06EC5"/>
    <w:p w14:paraId="4F7E139A" w14:textId="77777777" w:rsidR="00D06EC5" w:rsidRPr="00D06EC5" w:rsidRDefault="00D06EC5" w:rsidP="00D06EC5"/>
    <w:p w14:paraId="32C2DEFA" w14:textId="77777777" w:rsidR="00D06EC5" w:rsidRPr="00D06EC5" w:rsidRDefault="00D06EC5" w:rsidP="00D06EC5"/>
    <w:p w14:paraId="78F0E31A" w14:textId="77777777" w:rsidR="00D06EC5" w:rsidRPr="00D06EC5" w:rsidRDefault="00D06EC5" w:rsidP="00D06EC5"/>
    <w:p w14:paraId="4C4544D2" w14:textId="77777777" w:rsidR="00D06EC5" w:rsidRPr="00D06EC5" w:rsidRDefault="00D06EC5" w:rsidP="00D06EC5"/>
    <w:p w14:paraId="186E072E" w14:textId="77777777" w:rsidR="00D06EC5" w:rsidRPr="00D06EC5" w:rsidRDefault="00D06EC5" w:rsidP="00D06EC5"/>
    <w:p w14:paraId="50162FD9" w14:textId="77777777" w:rsidR="00D06EC5" w:rsidRPr="00D06EC5" w:rsidRDefault="00D06EC5" w:rsidP="00D06EC5"/>
    <w:p w14:paraId="7E368440" w14:textId="77777777" w:rsidR="00D06EC5" w:rsidRPr="00D06EC5" w:rsidRDefault="00D06EC5" w:rsidP="00D06EC5"/>
    <w:p w14:paraId="0C7C8516" w14:textId="77777777" w:rsidR="00D06EC5" w:rsidRPr="00D06EC5" w:rsidRDefault="00D06EC5" w:rsidP="00D06EC5"/>
    <w:p w14:paraId="200A5DF5" w14:textId="77777777" w:rsidR="00D06EC5" w:rsidRDefault="00D06EC5" w:rsidP="00D06EC5"/>
    <w:p w14:paraId="48C345FD" w14:textId="77777777" w:rsidR="00586933" w:rsidRPr="00D06EC5" w:rsidRDefault="00D06EC5" w:rsidP="00D06EC5">
      <w:pPr>
        <w:tabs>
          <w:tab w:val="left" w:pos="5745"/>
        </w:tabs>
      </w:pPr>
      <w:r>
        <w:tab/>
      </w:r>
    </w:p>
    <w:sectPr w:rsidR="00586933" w:rsidRPr="00D06EC5" w:rsidSect="0033297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701" w:right="1699" w:bottom="1699" w:left="2275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257FC5" w14:textId="77777777" w:rsidR="00D26A4D" w:rsidRDefault="00D26A4D">
      <w:pPr>
        <w:spacing w:after="0" w:line="240" w:lineRule="auto"/>
      </w:pPr>
      <w:r>
        <w:separator/>
      </w:r>
    </w:p>
  </w:endnote>
  <w:endnote w:type="continuationSeparator" w:id="0">
    <w:p w14:paraId="6B763380" w14:textId="77777777" w:rsidR="00D26A4D" w:rsidRDefault="00D26A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273D70" w14:textId="77777777" w:rsidR="00D06EC5" w:rsidRDefault="00D06E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14031714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C105A8" w14:textId="77777777" w:rsidR="00C41487" w:rsidRPr="00B83EC5" w:rsidRDefault="00B83EC5" w:rsidP="00D06EC5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>
          <w:rPr>
            <w:rFonts w:ascii="Times New Roman" w:hAnsi="Times New Roman" w:cs="Times New Roman"/>
            <w:sz w:val="24"/>
            <w:szCs w:val="24"/>
          </w:rPr>
          <w:t xml:space="preserve">VII - </w:t>
        </w:r>
        <w:r w:rsidR="00D06EC5">
          <w:rPr>
            <w:rFonts w:ascii="Times New Roman" w:hAnsi="Times New Roman" w:cs="Times New Roman"/>
            <w:sz w:val="24"/>
            <w:szCs w:val="24"/>
          </w:rPr>
          <w:t>57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F45DEC" w14:textId="77777777" w:rsidR="00D06EC5" w:rsidRDefault="00D06E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60C76A" w14:textId="77777777" w:rsidR="00D26A4D" w:rsidRDefault="00D26A4D">
      <w:pPr>
        <w:spacing w:after="0" w:line="240" w:lineRule="auto"/>
      </w:pPr>
      <w:r>
        <w:separator/>
      </w:r>
    </w:p>
  </w:footnote>
  <w:footnote w:type="continuationSeparator" w:id="0">
    <w:p w14:paraId="2337B716" w14:textId="77777777" w:rsidR="00D26A4D" w:rsidRDefault="00D26A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9AC94F" w14:textId="77777777" w:rsidR="00D06EC5" w:rsidRDefault="00D06E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25BE47" w14:textId="77777777" w:rsidR="00D06EC5" w:rsidRDefault="00D06EC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F1E9C" w14:textId="77777777" w:rsidR="00D06EC5" w:rsidRDefault="00D06E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2A4009"/>
    <w:multiLevelType w:val="multilevel"/>
    <w:tmpl w:val="549C4AB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MTEzNTM0NDM2MzBQ0lEKTi0uzszPAykwrQUAprn6FCwAAAA="/>
  </w:docVars>
  <w:rsids>
    <w:rsidRoot w:val="0006161B"/>
    <w:rsid w:val="0006161B"/>
    <w:rsid w:val="00332971"/>
    <w:rsid w:val="00425FD5"/>
    <w:rsid w:val="00586933"/>
    <w:rsid w:val="00B83EC5"/>
    <w:rsid w:val="00CF313A"/>
    <w:rsid w:val="00D06EC5"/>
    <w:rsid w:val="00D26A4D"/>
    <w:rsid w:val="00EE4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6835A0"/>
  <w15:chartTrackingRefBased/>
  <w15:docId w15:val="{2D01A363-FA77-4FB2-9041-841EDD985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6161B"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6161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616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61B"/>
    <w:rPr>
      <w:lang w:val="en-AU"/>
    </w:rPr>
  </w:style>
  <w:style w:type="paragraph" w:styleId="Header">
    <w:name w:val="header"/>
    <w:basedOn w:val="Normal"/>
    <w:link w:val="HeaderChar"/>
    <w:uiPriority w:val="99"/>
    <w:unhideWhenUsed/>
    <w:rsid w:val="00B83EC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3EC5"/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5</Words>
  <Characters>319</Characters>
  <Application>Microsoft Office Word</Application>
  <DocSecurity>0</DocSecurity>
  <Lines>2</Lines>
  <Paragraphs>1</Paragraphs>
  <ScaleCrop>false</ScaleCrop>
  <Company>Microsoft</Company>
  <LinksUpToDate>false</LinksUpToDate>
  <CharactersWithSpaces>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nggi Sholihatus</cp:lastModifiedBy>
  <cp:revision>6</cp:revision>
  <dcterms:created xsi:type="dcterms:W3CDTF">2018-05-03T18:10:00Z</dcterms:created>
  <dcterms:modified xsi:type="dcterms:W3CDTF">2018-05-07T13:06:00Z</dcterms:modified>
</cp:coreProperties>
</file>